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jamb_coach_per_subject_limits"/>
    <w:p>
      <w:pPr>
        <w:pStyle w:val="Heading1"/>
      </w:pPr>
      <w:r>
        <w:t xml:space="preserve">jamb_coach_per_subject_limits</w:t>
      </w:r>
    </w:p>
    <w:bookmarkStart w:id="29" w:name="X425f28099f4b00306ea042aaf44db1296551999"/>
    <w:p>
      <w:pPr>
        <w:pStyle w:val="Heading2"/>
      </w:pPr>
      <w:r>
        <w:t xml:space="preserve">JAMB Coach PWA - Per-Subject Subscription Limits Implementation</w:t>
      </w:r>
    </w:p>
    <w:bookmarkStart w:id="20" w:name="task-overview"/>
    <w:p>
      <w:pPr>
        <w:pStyle w:val="Heading3"/>
      </w:pPr>
      <w:r>
        <w:t xml:space="preserve">Task Overview</w:t>
      </w:r>
    </w:p>
    <w:p>
      <w:pPr>
        <w:pStyle w:val="FirstParagraph"/>
      </w:pPr>
      <w:r>
        <w:t xml:space="preserve">Successfully updated the JAMB Coach PWA to implement strict per-subject subscription limits, changing from a global 25-question limit to 20 free questions per subject.</w:t>
      </w:r>
    </w:p>
    <w:bookmarkEnd w:id="20"/>
    <w:bookmarkStart w:id="21" w:name="execution-process"/>
    <w:p>
      <w:pPr>
        <w:pStyle w:val="Heading3"/>
      </w:pPr>
      <w:r>
        <w:t xml:space="preserve">Execution Proce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nalysis &amp; Planning</w:t>
      </w:r>
      <w:r>
        <w:t xml:space="preserve">: Analyzed current subscription system and created implementation pla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de Modifications</w:t>
      </w:r>
      <w:r>
        <w:t xml:space="preserve">: Updated core subscription logic, components, and UI eleme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 Alignment</w:t>
      </w:r>
      <w:r>
        <w:t xml:space="preserve">: Fixed subject name mismatches between database and application co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ild &amp; Deployment</w:t>
      </w:r>
      <w:r>
        <w:t xml:space="preserve">: Successfully built and deployed updated appli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sting &amp; Verification</w:t>
      </w:r>
      <w:r>
        <w:t xml:space="preserve">: Tested functionality and verified proper implementation</w:t>
      </w:r>
    </w:p>
    <w:bookmarkEnd w:id="21"/>
    <w:bookmarkStart w:id="25" w:name="key-changes-implemented"/>
    <w:p>
      <w:pPr>
        <w:pStyle w:val="Heading3"/>
      </w:pPr>
      <w:r>
        <w:t xml:space="preserve">Key Changes Implemented</w:t>
      </w:r>
    </w:p>
    <w:bookmarkStart w:id="22" w:name="Xda0813216ca9ec594e3d1b8922da220fc50c7a2"/>
    <w:p>
      <w:pPr>
        <w:pStyle w:val="Heading4"/>
      </w:pPr>
      <w:r>
        <w:t xml:space="preserve">Core Subscription System (</w:t>
      </w:r>
      <w:r>
        <w:rPr>
          <w:rStyle w:val="VerbatimChar"/>
        </w:rPr>
        <w:t xml:space="preserve">useSubscription.ts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Modified from global 25-question limit to</w:t>
      </w:r>
      <w:r>
        <w:t xml:space="preserve"> </w:t>
      </w:r>
      <w:r>
        <w:rPr>
          <w:bCs/>
          <w:b/>
        </w:rPr>
        <w:t xml:space="preserve">20 questions per subject</w:t>
      </w:r>
    </w:p>
    <w:p>
      <w:pPr>
        <w:numPr>
          <w:ilvl w:val="0"/>
          <w:numId w:val="1002"/>
        </w:numPr>
        <w:pStyle w:val="Compact"/>
      </w:pPr>
      <w:r>
        <w:t xml:space="preserve">Updated</w:t>
      </w:r>
      <w:r>
        <w:t xml:space="preserve"> </w:t>
      </w:r>
      <w:r>
        <w:rPr>
          <w:rStyle w:val="VerbatimChar"/>
        </w:rPr>
        <w:t xml:space="preserve">checkQuestionAccess()</w:t>
      </w:r>
      <w:r>
        <w:t xml:space="preserve"> </w:t>
      </w:r>
      <w:r>
        <w:t xml:space="preserve">to require subject parameter and enforce per-subject limits</w:t>
      </w:r>
    </w:p>
    <w:p>
      <w:pPr>
        <w:numPr>
          <w:ilvl w:val="0"/>
          <w:numId w:val="1002"/>
        </w:numPr>
        <w:pStyle w:val="Compact"/>
      </w:pPr>
      <w:r>
        <w:t xml:space="preserve">Enhanced</w:t>
      </w:r>
      <w:r>
        <w:t xml:space="preserve"> </w:t>
      </w:r>
      <w:r>
        <w:rPr>
          <w:rStyle w:val="VerbatimChar"/>
        </w:rPr>
        <w:t xml:space="preserve">getRemainingFreeQuestions()</w:t>
      </w:r>
      <w:r>
        <w:t xml:space="preserve"> </w:t>
      </w:r>
      <w:r>
        <w:t xml:space="preserve">to support subject-specific queries</w:t>
      </w:r>
    </w:p>
    <w:p>
      <w:pPr>
        <w:numPr>
          <w:ilvl w:val="0"/>
          <w:numId w:val="1002"/>
        </w:numPr>
        <w:pStyle w:val="Compact"/>
      </w:pPr>
      <w:r>
        <w:t xml:space="preserve">Implemented per-subject status checking in</w:t>
      </w:r>
      <w:r>
        <w:t xml:space="preserve"> </w:t>
      </w:r>
      <w:r>
        <w:rPr>
          <w:rStyle w:val="VerbatimChar"/>
        </w:rPr>
        <w:t xml:space="preserve">getSubscriptionStatus()</w:t>
      </w:r>
    </w:p>
    <w:bookmarkEnd w:id="22"/>
    <w:bookmarkStart w:id="23" w:name="user-interface-components"/>
    <w:p>
      <w:pPr>
        <w:pStyle w:val="Heading4"/>
      </w:pPr>
      <w:r>
        <w:t xml:space="preserve">User Interface Componen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bscriptionBadge</w:t>
      </w:r>
      <w:r>
        <w:t xml:space="preserve">: Now displays per-subject remaining counts (e.g.,</w:t>
      </w:r>
      <w:r>
        <w:t xml:space="preserve"> </w:t>
      </w:r>
      <w:r>
        <w:t xml:space="preserve">“</w:t>
      </w:r>
      <w:r>
        <w:t xml:space="preserve">15/20</w:t>
      </w:r>
      <w:r>
        <w:t xml:space="preserve">”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ywallModal</w:t>
      </w:r>
      <w:r>
        <w:t xml:space="preserve">: Shows subject-specific limit messag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shboard</w:t>
      </w:r>
      <w:r>
        <w:t xml:space="preserve">: Displays per-subject progress with lock icons for exceeded limi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actice Pages</w:t>
      </w:r>
      <w:r>
        <w:t xml:space="preserve">: Enforces strict access control per subject</w:t>
      </w:r>
    </w:p>
    <w:bookmarkEnd w:id="23"/>
    <w:bookmarkStart w:id="24" w:name="database-optimization"/>
    <w:p>
      <w:pPr>
        <w:pStyle w:val="Heading4"/>
      </w:pPr>
      <w:r>
        <w:t xml:space="preserve">Database Optimization</w:t>
      </w:r>
    </w:p>
    <w:p>
      <w:pPr>
        <w:numPr>
          <w:ilvl w:val="0"/>
          <w:numId w:val="1004"/>
        </w:numPr>
        <w:pStyle w:val="Compact"/>
      </w:pPr>
      <w:r>
        <w:t xml:space="preserve">Fixed subject name consistency (changed</w:t>
      </w:r>
      <w:r>
        <w:t xml:space="preserve"> </w:t>
      </w:r>
      <w:r>
        <w:t xml:space="preserve">“</w:t>
      </w:r>
      <w:r>
        <w:t xml:space="preserve">English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English Language</w:t>
      </w:r>
      <w:r>
        <w:t xml:space="preserve">”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Verified question availability across all 5 JAMB subjects</w:t>
      </w:r>
    </w:p>
    <w:bookmarkEnd w:id="24"/>
    <w:bookmarkEnd w:id="25"/>
    <w:bookmarkStart w:id="26" w:name="final-implementation-details"/>
    <w:p>
      <w:pPr>
        <w:pStyle w:val="Heading3"/>
      </w:pPr>
      <w:r>
        <w:t xml:space="preserve">Final Implementation Detai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ee Limit</w:t>
      </w:r>
      <w:r>
        <w:t xml:space="preserve">: 20 questions per subject (100 total across 5 subject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forcement</w:t>
      </w:r>
      <w:r>
        <w:t xml:space="preserve">: Strict blocking of practice features when subject limits exceede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I Feedback</w:t>
      </w:r>
      <w:r>
        <w:t xml:space="preserve">: Clear per-subject progress indicators and upgrade promp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ser Experience</w:t>
      </w:r>
      <w:r>
        <w:t xml:space="preserve">: Seamless transition between free and premium states</w:t>
      </w:r>
    </w:p>
    <w:bookmarkEnd w:id="26"/>
    <w:bookmarkStart w:id="27" w:name="verification-status"/>
    <w:p>
      <w:pPr>
        <w:pStyle w:val="Heading3"/>
      </w:pPr>
      <w:r>
        <w:t xml:space="preserve">Verification Status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Successfully Implemented</w:t>
      </w:r>
      <w:r>
        <w:t xml:space="preserve">: Per-subject limit tracking and enforcement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UI/UX Updated</w:t>
      </w:r>
      <w:r>
        <w:t xml:space="preserve">: All components reflect new per-subject model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Database Aligned</w:t>
      </w:r>
      <w:r>
        <w:t xml:space="preserve">: Subject names consistent across system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Build &amp; Deploy</w:t>
      </w:r>
      <w:r>
        <w:t xml:space="preserve">: Application successfully deployed to production</w:t>
      </w:r>
    </w:p>
    <w:bookmarkEnd w:id="27"/>
    <w:bookmarkStart w:id="28" w:name="deployment-information"/>
    <w:p>
      <w:pPr>
        <w:pStyle w:val="Heading3"/>
      </w:pPr>
      <w:r>
        <w:t xml:space="preserve">Deployment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w App URL</w:t>
      </w:r>
      <w:r>
        <w:t xml:space="preserve">: https://m3l9rrqghkjk.space.minimax.io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atus</w:t>
      </w:r>
      <w:r>
        <w:t xml:space="preserve">: Live and operational with per-subject limits enfor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unctionality</w:t>
      </w:r>
      <w:r>
        <w:t xml:space="preserve">: Users must subscribe to access content beyond 20 free questions per subject</w:t>
      </w:r>
    </w:p>
    <w:p>
      <w:pPr>
        <w:pStyle w:val="FirstParagraph"/>
      </w:pPr>
      <w:r>
        <w:t xml:space="preserve">The JAMB Coach PWA now operates with strict per-subject subscription limits, ensuring maximum conversion potential while providing users with substantial free content (100 total questions across subjects) to evaluate the platform’s value.</w:t>
      </w:r>
    </w:p>
    <w:bookmarkEnd w:id="28"/>
    <w:bookmarkEnd w:id="29"/>
    <w:bookmarkStart w:id="30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7"/>
        </w:numPr>
        <w:pStyle w:val="Compact"/>
      </w:pPr>
      <w:r>
        <w:t xml:space="preserve">jamb-coaching-app/src/hooks/useSubscription.ts: Updated subscription hook with per-subject limit tracking and enforcement logic</w:t>
      </w:r>
    </w:p>
    <w:p>
      <w:pPr>
        <w:numPr>
          <w:ilvl w:val="0"/>
          <w:numId w:val="1007"/>
        </w:numPr>
        <w:pStyle w:val="Compact"/>
      </w:pPr>
      <w:r>
        <w:t xml:space="preserve">jamb-coaching-app/src/components/PaywallModal.tsx: Enhanced paywall modal to display subject-specific limit messaging</w:t>
      </w:r>
    </w:p>
    <w:p>
      <w:pPr>
        <w:numPr>
          <w:ilvl w:val="0"/>
          <w:numId w:val="1007"/>
        </w:numPr>
        <w:pStyle w:val="Compact"/>
      </w:pPr>
      <w:r>
        <w:t xml:space="preserve">jamb-coaching-app/src/components/SubscriptionBadge.tsx: Updated subscription badge to show per-subject remaining question counts</w:t>
      </w:r>
    </w:p>
    <w:p>
      <w:pPr>
        <w:numPr>
          <w:ilvl w:val="0"/>
          <w:numId w:val="1007"/>
        </w:numPr>
        <w:pStyle w:val="Compact"/>
      </w:pPr>
      <w:r>
        <w:t xml:space="preserve">jamb-coaching-app/src/pages/SubjectPage.tsx: Modified subject practice page to enforce per-subject access control</w:t>
      </w:r>
    </w:p>
    <w:p>
      <w:pPr>
        <w:numPr>
          <w:ilvl w:val="0"/>
          <w:numId w:val="1007"/>
        </w:numPr>
        <w:pStyle w:val="Compact"/>
      </w:pPr>
      <w:r>
        <w:t xml:space="preserve">jamb-coaching-app/src/pages/DashboardPage.tsx: Enhanced dashboard to display per-subject progress and subscription status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21:59:17Z</dcterms:created>
  <dcterms:modified xsi:type="dcterms:W3CDTF">2025-08-20T21:5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